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577AF" w14:textId="02C0E86F" w:rsidR="00E64E37" w:rsidRDefault="00E64E37" w:rsidP="00691872">
      <w:pPr>
        <w:tabs>
          <w:tab w:val="num" w:pos="540"/>
        </w:tabs>
        <w:spacing w:before="100" w:beforeAutospacing="1" w:after="100" w:afterAutospacing="1" w:line="240" w:lineRule="auto"/>
        <w:ind w:left="540" w:hanging="360"/>
      </w:pPr>
      <w:r>
        <w:t xml:space="preserve">Discussion 1.1 </w:t>
      </w:r>
      <w:r w:rsidR="00621A23">
        <w:t>Node.js</w:t>
      </w:r>
    </w:p>
    <w:p w14:paraId="48459834" w14:textId="77777777" w:rsidR="00E64E37" w:rsidRDefault="00E64E37" w:rsidP="00E64E37">
      <w:pPr>
        <w:spacing w:before="100" w:beforeAutospacing="1" w:after="100" w:afterAutospacing="1" w:line="240" w:lineRule="auto"/>
        <w:ind w:left="540"/>
        <w:rPr>
          <w:rFonts w:eastAsia="Times New Roman" w:cstheme="minorHAnsi"/>
          <w:sz w:val="24"/>
          <w:szCs w:val="24"/>
        </w:rPr>
      </w:pPr>
      <w:bookmarkStart w:id="0" w:name="_GoBack"/>
      <w:bookmarkEnd w:id="0"/>
    </w:p>
    <w:p w14:paraId="15BA0B78" w14:textId="61DCADB5" w:rsidR="00DD70BD" w:rsidRPr="00BC653E" w:rsidRDefault="00691872" w:rsidP="003C3838">
      <w:pPr>
        <w:numPr>
          <w:ilvl w:val="0"/>
          <w:numId w:val="1"/>
        </w:numPr>
        <w:spacing w:before="100" w:beforeAutospacing="1" w:after="100" w:afterAutospacing="1" w:line="240" w:lineRule="auto"/>
        <w:ind w:left="720"/>
        <w:rPr>
          <w:rFonts w:eastAsia="Times New Roman" w:cstheme="minorHAnsi"/>
        </w:rPr>
      </w:pPr>
      <w:r w:rsidRPr="00691872">
        <w:rPr>
          <w:rFonts w:eastAsia="Times New Roman" w:cstheme="minorHAnsi"/>
          <w:b/>
          <w:bCs/>
        </w:rPr>
        <w:t>What does the term, “an asynchronous world” mean to the Node ecosystem?</w:t>
      </w:r>
      <w:r w:rsidR="00E64E37" w:rsidRPr="00BC653E">
        <w:rPr>
          <w:rFonts w:eastAsia="Times New Roman" w:cstheme="minorHAnsi"/>
        </w:rPr>
        <w:t xml:space="preserve"> </w:t>
      </w:r>
      <w:r w:rsidR="00E42CFD" w:rsidRPr="00BC653E">
        <w:rPr>
          <w:rFonts w:eastAsia="Times New Roman" w:cstheme="minorHAnsi"/>
        </w:rPr>
        <w:t>A</w:t>
      </w:r>
      <w:r w:rsidR="00E42CFD" w:rsidRPr="00691872">
        <w:rPr>
          <w:rFonts w:eastAsia="Times New Roman" w:cstheme="minorHAnsi"/>
        </w:rPr>
        <w:t>synchronous</w:t>
      </w:r>
      <w:r w:rsidR="00E42CFD" w:rsidRPr="00BC653E">
        <w:rPr>
          <w:rFonts w:eastAsia="Times New Roman" w:cstheme="minorHAnsi"/>
        </w:rPr>
        <w:t xml:space="preserve"> means that the Node ecosystem </w:t>
      </w:r>
      <w:r w:rsidR="001853AC" w:rsidRPr="00BC653E">
        <w:rPr>
          <w:rFonts w:eastAsia="Times New Roman" w:cstheme="minorHAnsi"/>
        </w:rPr>
        <w:t>can continue to work on something instead of having to wait for one task to finish. However, a</w:t>
      </w:r>
      <w:r w:rsidR="003C3838" w:rsidRPr="00691872">
        <w:rPr>
          <w:rFonts w:eastAsia="Times New Roman" w:cstheme="minorHAnsi"/>
        </w:rPr>
        <w:t>synchronous</w:t>
      </w:r>
      <w:r w:rsidR="003C3838" w:rsidRPr="00BC653E">
        <w:rPr>
          <w:rFonts w:eastAsia="Times New Roman" w:cstheme="minorHAnsi"/>
        </w:rPr>
        <w:t xml:space="preserve"> </w:t>
      </w:r>
      <w:r w:rsidR="001853AC" w:rsidRPr="00BC653E">
        <w:rPr>
          <w:rFonts w:eastAsia="Times New Roman" w:cstheme="minorHAnsi"/>
        </w:rPr>
        <w:t xml:space="preserve">can be </w:t>
      </w:r>
      <w:r w:rsidR="003C3838" w:rsidRPr="00BC653E">
        <w:rPr>
          <w:rFonts w:eastAsia="Times New Roman" w:cstheme="minorHAnsi"/>
        </w:rPr>
        <w:t>hard to work with because it doesn’t just execute</w:t>
      </w:r>
      <w:r w:rsidR="001853AC" w:rsidRPr="00BC653E">
        <w:rPr>
          <w:rFonts w:eastAsia="Times New Roman" w:cstheme="minorHAnsi"/>
        </w:rPr>
        <w:t xml:space="preserve"> the code</w:t>
      </w:r>
      <w:r w:rsidR="003C3838" w:rsidRPr="00BC653E">
        <w:rPr>
          <w:rFonts w:eastAsia="Times New Roman" w:cstheme="minorHAnsi"/>
        </w:rPr>
        <w:t xml:space="preserve"> in one way it can execute the code in </w:t>
      </w:r>
      <w:proofErr w:type="gramStart"/>
      <w:r w:rsidR="003C3838" w:rsidRPr="00BC653E">
        <w:rPr>
          <w:rFonts w:eastAsia="Times New Roman" w:cstheme="minorHAnsi"/>
        </w:rPr>
        <w:t>many different ways</w:t>
      </w:r>
      <w:proofErr w:type="gramEnd"/>
      <w:r w:rsidR="003C3838" w:rsidRPr="00BC653E">
        <w:rPr>
          <w:rFonts w:eastAsia="Times New Roman" w:cstheme="minorHAnsi"/>
        </w:rPr>
        <w:t>.</w:t>
      </w:r>
      <w:r w:rsidR="001853AC" w:rsidRPr="00BC653E">
        <w:rPr>
          <w:rFonts w:eastAsia="Times New Roman" w:cstheme="minorHAnsi"/>
        </w:rPr>
        <w:t xml:space="preserve"> So, you </w:t>
      </w:r>
      <w:proofErr w:type="gramStart"/>
      <w:r w:rsidR="001853AC" w:rsidRPr="00BC653E">
        <w:rPr>
          <w:rFonts w:eastAsia="Times New Roman" w:cstheme="minorHAnsi"/>
        </w:rPr>
        <w:t>have to</w:t>
      </w:r>
      <w:proofErr w:type="gramEnd"/>
      <w:r w:rsidR="001853AC" w:rsidRPr="00BC653E">
        <w:rPr>
          <w:rFonts w:eastAsia="Times New Roman" w:cstheme="minorHAnsi"/>
        </w:rPr>
        <w:t xml:space="preserve"> check your code to make sure that it is going to work in many different ways instead of only top down. </w:t>
      </w:r>
      <w:r w:rsidR="00A26245" w:rsidRPr="00BC653E">
        <w:rPr>
          <w:rFonts w:eastAsia="Times New Roman" w:cstheme="minorHAnsi"/>
        </w:rPr>
        <w:t>(</w:t>
      </w:r>
      <w:r w:rsidR="00A26245" w:rsidRPr="00BC653E">
        <w:rPr>
          <w:rFonts w:cstheme="minorHAnsi"/>
        </w:rPr>
        <w:t>Saraswat, P.</w:t>
      </w:r>
      <w:r w:rsidR="00A26245" w:rsidRPr="00BC653E">
        <w:rPr>
          <w:rFonts w:cstheme="minorHAnsi"/>
        </w:rPr>
        <w:t>)</w:t>
      </w:r>
    </w:p>
    <w:p w14:paraId="6A08B838" w14:textId="77777777" w:rsidR="00E42CFD" w:rsidRPr="00BC653E" w:rsidRDefault="00E42CFD" w:rsidP="00E42CFD">
      <w:pPr>
        <w:spacing w:before="100" w:beforeAutospacing="1" w:after="100" w:afterAutospacing="1" w:line="240" w:lineRule="auto"/>
        <w:ind w:left="720"/>
        <w:rPr>
          <w:rFonts w:eastAsia="Times New Roman" w:cstheme="minorHAnsi"/>
        </w:rPr>
      </w:pPr>
    </w:p>
    <w:p w14:paraId="5E2977A4" w14:textId="77777777" w:rsidR="00E42CFD" w:rsidRPr="00BC653E" w:rsidRDefault="00691872" w:rsidP="00DD70B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BC653E">
        <w:rPr>
          <w:rFonts w:eastAsia="Times New Roman" w:cstheme="minorHAnsi"/>
          <w:b/>
          <w:bCs/>
        </w:rPr>
        <w:t>What are callbacks?</w:t>
      </w:r>
      <w:r w:rsidRPr="00BC653E">
        <w:rPr>
          <w:rFonts w:eastAsia="Times New Roman" w:cstheme="minorHAnsi"/>
        </w:rPr>
        <w:t xml:space="preserve"> A call back is </w:t>
      </w:r>
      <w:r w:rsidR="00DD70BD" w:rsidRPr="00BC653E">
        <w:rPr>
          <w:rFonts w:eastAsia="Times New Roman" w:cstheme="minorHAnsi"/>
        </w:rPr>
        <w:t>a function that is called upon at the completion of a task. The callback stops any code blocking that is happening and allows the other code to run. (</w:t>
      </w:r>
      <w:r w:rsidR="00E64E37" w:rsidRPr="00BC653E">
        <w:rPr>
          <w:rFonts w:cstheme="minorHAnsi"/>
        </w:rPr>
        <w:t>Node.js</w:t>
      </w:r>
      <w:r w:rsidR="00E64E37" w:rsidRPr="00BC653E">
        <w:rPr>
          <w:rFonts w:cstheme="minorHAnsi"/>
        </w:rPr>
        <w:t xml:space="preserve">) </w:t>
      </w:r>
      <w:r w:rsidR="00EB1592" w:rsidRPr="00BC653E">
        <w:rPr>
          <w:rFonts w:cstheme="minorHAnsi"/>
        </w:rPr>
        <w:t xml:space="preserve">These callbacks are </w:t>
      </w:r>
      <w:r w:rsidR="00DD70BD" w:rsidRPr="00BC653E">
        <w:rPr>
          <w:rFonts w:cstheme="minorHAnsi"/>
        </w:rPr>
        <w:t xml:space="preserve">pretty much allowing to </w:t>
      </w:r>
      <w:r w:rsidR="00EB1592" w:rsidRPr="00BC653E">
        <w:rPr>
          <w:rFonts w:cstheme="minorHAnsi"/>
        </w:rPr>
        <w:t xml:space="preserve">multiple </w:t>
      </w:r>
      <w:r w:rsidR="00DD70BD" w:rsidRPr="00BC653E">
        <w:rPr>
          <w:rFonts w:cstheme="minorHAnsi"/>
        </w:rPr>
        <w:t xml:space="preserve">things to happen at once. </w:t>
      </w:r>
    </w:p>
    <w:p w14:paraId="77DFBEE4" w14:textId="77777777" w:rsidR="00E42CFD" w:rsidRPr="00BC653E" w:rsidRDefault="00E42CFD" w:rsidP="00E42CFD">
      <w:pPr>
        <w:pStyle w:val="ListParagraph"/>
        <w:rPr>
          <w:rFonts w:cstheme="minorHAnsi"/>
        </w:rPr>
      </w:pPr>
    </w:p>
    <w:p w14:paraId="788AAFED" w14:textId="7E780A20" w:rsidR="00691872" w:rsidRPr="00BC653E" w:rsidRDefault="00DD70BD" w:rsidP="00E42CFD">
      <w:pPr>
        <w:pStyle w:val="ListParagraph"/>
        <w:spacing w:before="100" w:beforeAutospacing="1" w:after="100" w:afterAutospacing="1" w:line="240" w:lineRule="auto"/>
        <w:ind w:left="540"/>
        <w:rPr>
          <w:rFonts w:eastAsia="Times New Roman" w:cstheme="minorHAnsi"/>
        </w:rPr>
      </w:pPr>
      <w:r w:rsidRPr="00BC653E">
        <w:rPr>
          <w:rFonts w:cstheme="minorHAnsi"/>
        </w:rPr>
        <w:t xml:space="preserve"> </w:t>
      </w:r>
    </w:p>
    <w:p w14:paraId="7B8C1D4A" w14:textId="4311356B" w:rsidR="00691872" w:rsidRPr="00BC653E" w:rsidRDefault="00691872" w:rsidP="00EB159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BC653E">
        <w:rPr>
          <w:rFonts w:eastAsia="Times New Roman" w:cstheme="minorHAnsi"/>
          <w:b/>
          <w:bCs/>
        </w:rPr>
        <w:t>What are event loops?</w:t>
      </w:r>
      <w:r w:rsidR="00DD70BD" w:rsidRPr="00BC653E">
        <w:rPr>
          <w:rFonts w:eastAsia="Times New Roman" w:cstheme="minorHAnsi"/>
        </w:rPr>
        <w:t xml:space="preserve"> </w:t>
      </w:r>
      <w:r w:rsidR="00B72944" w:rsidRPr="00BC653E">
        <w:rPr>
          <w:rFonts w:eastAsia="Times New Roman" w:cstheme="minorHAnsi"/>
        </w:rPr>
        <w:t>An event</w:t>
      </w:r>
      <w:r w:rsidR="00440F2D" w:rsidRPr="00BC653E">
        <w:rPr>
          <w:rFonts w:eastAsia="Times New Roman" w:cstheme="minorHAnsi"/>
        </w:rPr>
        <w:t xml:space="preserve"> loop</w:t>
      </w:r>
      <w:r w:rsidR="00B72944" w:rsidRPr="00BC653E">
        <w:rPr>
          <w:rFonts w:eastAsia="Times New Roman" w:cstheme="minorHAnsi"/>
        </w:rPr>
        <w:t xml:space="preserve"> look</w:t>
      </w:r>
      <w:r w:rsidR="00E64E37" w:rsidRPr="00BC653E">
        <w:rPr>
          <w:rFonts w:eastAsia="Times New Roman" w:cstheme="minorHAnsi"/>
        </w:rPr>
        <w:t>s</w:t>
      </w:r>
      <w:r w:rsidR="00440F2D" w:rsidRPr="00BC653E">
        <w:rPr>
          <w:rFonts w:eastAsia="Times New Roman" w:cstheme="minorHAnsi"/>
        </w:rPr>
        <w:t xml:space="preserve"> </w:t>
      </w:r>
      <w:proofErr w:type="gramStart"/>
      <w:r w:rsidR="00B72944" w:rsidRPr="00BC653E">
        <w:rPr>
          <w:rFonts w:eastAsia="Times New Roman" w:cstheme="minorHAnsi"/>
        </w:rPr>
        <w:t>similar to</w:t>
      </w:r>
      <w:proofErr w:type="gramEnd"/>
      <w:r w:rsidR="00440F2D" w:rsidRPr="00BC653E">
        <w:rPr>
          <w:rFonts w:eastAsia="Times New Roman" w:cstheme="minorHAnsi"/>
        </w:rPr>
        <w:t xml:space="preserve"> that of a</w:t>
      </w:r>
      <w:r w:rsidR="00B72944" w:rsidRPr="00BC653E">
        <w:rPr>
          <w:rFonts w:eastAsia="Times New Roman" w:cstheme="minorHAnsi"/>
        </w:rPr>
        <w:t xml:space="preserve"> queue</w:t>
      </w:r>
      <w:r w:rsidR="00440F2D" w:rsidRPr="00BC653E">
        <w:rPr>
          <w:rFonts w:eastAsia="Times New Roman" w:cstheme="minorHAnsi"/>
        </w:rPr>
        <w:t>,</w:t>
      </w:r>
      <w:r w:rsidR="00B72944" w:rsidRPr="00BC653E">
        <w:rPr>
          <w:rFonts w:eastAsia="Times New Roman" w:cstheme="minorHAnsi"/>
        </w:rPr>
        <w:t xml:space="preserve"> it </w:t>
      </w:r>
      <w:r w:rsidR="00440F2D" w:rsidRPr="00BC653E">
        <w:rPr>
          <w:rFonts w:eastAsia="Times New Roman" w:cstheme="minorHAnsi"/>
        </w:rPr>
        <w:t>runs though certain tasks</w:t>
      </w:r>
      <w:r w:rsidR="00E64E37" w:rsidRPr="00BC653E">
        <w:rPr>
          <w:rFonts w:eastAsia="Times New Roman" w:cstheme="minorHAnsi"/>
        </w:rPr>
        <w:t xml:space="preserve"> that have been put in the queue</w:t>
      </w:r>
      <w:r w:rsidR="00440F2D" w:rsidRPr="00BC653E">
        <w:rPr>
          <w:rFonts w:eastAsia="Times New Roman" w:cstheme="minorHAnsi"/>
        </w:rPr>
        <w:t xml:space="preserve"> in a “round-robin manner” to complete </w:t>
      </w:r>
      <w:r w:rsidR="00E64E37" w:rsidRPr="00BC653E">
        <w:rPr>
          <w:rFonts w:eastAsia="Times New Roman" w:cstheme="minorHAnsi"/>
        </w:rPr>
        <w:t>each one</w:t>
      </w:r>
      <w:r w:rsidR="00440F2D" w:rsidRPr="00BC653E">
        <w:rPr>
          <w:rFonts w:eastAsia="Times New Roman" w:cstheme="minorHAnsi"/>
        </w:rPr>
        <w:t xml:space="preserve">. </w:t>
      </w:r>
      <w:r w:rsidR="00E64E37" w:rsidRPr="00BC653E">
        <w:rPr>
          <w:rFonts w:eastAsia="Times New Roman" w:cstheme="minorHAnsi"/>
        </w:rPr>
        <w:t>(</w:t>
      </w:r>
      <w:r w:rsidR="00E64E37" w:rsidRPr="00BC653E">
        <w:rPr>
          <w:rFonts w:cstheme="minorHAnsi"/>
        </w:rPr>
        <w:t>Khan, D.</w:t>
      </w:r>
      <w:r w:rsidR="00E64E37" w:rsidRPr="00BC653E">
        <w:rPr>
          <w:rFonts w:cstheme="minorHAnsi"/>
        </w:rPr>
        <w:t>)</w:t>
      </w:r>
    </w:p>
    <w:p w14:paraId="559B3D59" w14:textId="536A0156" w:rsidR="00610AE7" w:rsidRPr="00BC653E" w:rsidRDefault="00610AE7">
      <w:pPr>
        <w:rPr>
          <w:rFonts w:cstheme="minorHAnsi"/>
        </w:rPr>
      </w:pPr>
    </w:p>
    <w:p w14:paraId="24C21118" w14:textId="441678D2" w:rsidR="00DD70BD" w:rsidRPr="00BC653E" w:rsidRDefault="00DD70BD">
      <w:pPr>
        <w:rPr>
          <w:rFonts w:cstheme="minorHAnsi"/>
        </w:rPr>
      </w:pPr>
    </w:p>
    <w:p w14:paraId="2D25E57C" w14:textId="21E18DAE" w:rsidR="00DD70BD" w:rsidRPr="00BC653E" w:rsidRDefault="00DD70BD">
      <w:pPr>
        <w:rPr>
          <w:rFonts w:cstheme="minorHAnsi"/>
        </w:rPr>
      </w:pPr>
    </w:p>
    <w:p w14:paraId="65051890" w14:textId="0F8C29AD" w:rsidR="00DD70BD" w:rsidRPr="00BC653E" w:rsidRDefault="00DD70BD">
      <w:pPr>
        <w:rPr>
          <w:rFonts w:cstheme="minorHAnsi"/>
        </w:rPr>
      </w:pPr>
    </w:p>
    <w:p w14:paraId="0F2791C4" w14:textId="3FCC8C6D" w:rsidR="00DD70BD" w:rsidRPr="00BC653E" w:rsidRDefault="00DD70BD" w:rsidP="00AA36B0">
      <w:pPr>
        <w:jc w:val="center"/>
        <w:rPr>
          <w:rFonts w:cstheme="minorHAnsi"/>
        </w:rPr>
      </w:pPr>
      <w:r w:rsidRPr="00BC653E">
        <w:rPr>
          <w:rFonts w:cstheme="minorHAnsi"/>
        </w:rPr>
        <w:t>References</w:t>
      </w:r>
    </w:p>
    <w:p w14:paraId="5F1D28B6" w14:textId="4516769B" w:rsidR="00E64E37" w:rsidRPr="00BC653E" w:rsidRDefault="00E64E37">
      <w:pPr>
        <w:rPr>
          <w:rFonts w:cstheme="minorHAnsi"/>
        </w:rPr>
      </w:pPr>
    </w:p>
    <w:p w14:paraId="09D0E5CA" w14:textId="4A54FE99" w:rsidR="00E64E37" w:rsidRPr="00BC653E" w:rsidRDefault="00E64E37">
      <w:pPr>
        <w:rPr>
          <w:rFonts w:cstheme="minorHAnsi"/>
        </w:rPr>
      </w:pPr>
      <w:r w:rsidRPr="00BC653E">
        <w:rPr>
          <w:rFonts w:cstheme="minorHAnsi"/>
        </w:rPr>
        <w:t xml:space="preserve">Khan, D. (2017, September 26). What you should know to really understand the Node.js Event Loop. Retrieved April 26, 2020, from </w:t>
      </w:r>
      <w:hyperlink r:id="rId5" w:history="1">
        <w:r w:rsidRPr="00BC653E">
          <w:rPr>
            <w:rStyle w:val="Hyperlink"/>
            <w:rFonts w:cstheme="minorHAnsi"/>
          </w:rPr>
          <w:t>https://medium.com/the-node-js-collection/what-you-should-know-to-really-understand-the-node-js-event-loop-and-its-metrics-c4907b19da4c</w:t>
        </w:r>
      </w:hyperlink>
    </w:p>
    <w:p w14:paraId="4D44AFB4" w14:textId="77777777" w:rsidR="00E64E37" w:rsidRPr="00BC653E" w:rsidRDefault="00E64E37">
      <w:pPr>
        <w:rPr>
          <w:rFonts w:cstheme="minorHAnsi"/>
        </w:rPr>
      </w:pPr>
    </w:p>
    <w:p w14:paraId="34CEA3AD" w14:textId="3C573F9A" w:rsidR="00DD70BD" w:rsidRPr="00BC653E" w:rsidRDefault="00DD70BD">
      <w:pPr>
        <w:rPr>
          <w:rFonts w:cstheme="minorHAnsi"/>
        </w:rPr>
      </w:pPr>
      <w:r w:rsidRPr="00BC653E">
        <w:rPr>
          <w:rFonts w:cstheme="minorHAnsi"/>
        </w:rPr>
        <w:t xml:space="preserve">Node.js. (2011, August 26). What are callbacks? Retrieved April 26, 2020, from </w:t>
      </w:r>
      <w:hyperlink r:id="rId6" w:history="1">
        <w:r w:rsidR="00E64E37" w:rsidRPr="00BC653E">
          <w:rPr>
            <w:rStyle w:val="Hyperlink"/>
            <w:rFonts w:cstheme="minorHAnsi"/>
          </w:rPr>
          <w:t>https://nodejs.org/en/knowledge/getting-started/control-flow/what-are-callbacks/</w:t>
        </w:r>
      </w:hyperlink>
    </w:p>
    <w:p w14:paraId="7A2FDC78" w14:textId="1929EC85" w:rsidR="00AA36B0" w:rsidRPr="00BC653E" w:rsidRDefault="00AA36B0">
      <w:pPr>
        <w:rPr>
          <w:rFonts w:cstheme="minorHAnsi"/>
        </w:rPr>
      </w:pPr>
    </w:p>
    <w:p w14:paraId="786366C8" w14:textId="6BDAB131" w:rsidR="00AA36B0" w:rsidRPr="00BC653E" w:rsidRDefault="00AA36B0">
      <w:pPr>
        <w:rPr>
          <w:rFonts w:cstheme="minorHAnsi"/>
        </w:rPr>
      </w:pPr>
      <w:r w:rsidRPr="00BC653E">
        <w:rPr>
          <w:rFonts w:cstheme="minorHAnsi"/>
        </w:rPr>
        <w:t xml:space="preserve">Saraswat, P. (2019, June 8). Asynchronous Adventures with Node.js. Retrieved April 26, 2020, from </w:t>
      </w:r>
      <w:hyperlink r:id="rId7" w:history="1">
        <w:r w:rsidRPr="00BC653E">
          <w:rPr>
            <w:rStyle w:val="Hyperlink"/>
            <w:rFonts w:cstheme="minorHAnsi"/>
          </w:rPr>
          <w:t>https://codeburst.io/asynchronous-adventures-with-node-js-5c7463970efd</w:t>
        </w:r>
      </w:hyperlink>
    </w:p>
    <w:p w14:paraId="11665D6E" w14:textId="77777777" w:rsidR="00AA36B0" w:rsidRDefault="00AA36B0"/>
    <w:p w14:paraId="0830B9D7" w14:textId="77777777" w:rsidR="00E64E37" w:rsidRDefault="00E64E37"/>
    <w:sectPr w:rsidR="00E64E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704F5"/>
    <w:multiLevelType w:val="multilevel"/>
    <w:tmpl w:val="FF68E9E4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jIytzCztLC0MDBS0lEKTi0uzszPAykwrAUAd7rSYywAAAA="/>
  </w:docVars>
  <w:rsids>
    <w:rsidRoot w:val="00691872"/>
    <w:rsid w:val="001853AC"/>
    <w:rsid w:val="003C3838"/>
    <w:rsid w:val="00440F2D"/>
    <w:rsid w:val="00610AE7"/>
    <w:rsid w:val="00621A23"/>
    <w:rsid w:val="00691872"/>
    <w:rsid w:val="00A26245"/>
    <w:rsid w:val="00AA36B0"/>
    <w:rsid w:val="00B72944"/>
    <w:rsid w:val="00BC653E"/>
    <w:rsid w:val="00CF4140"/>
    <w:rsid w:val="00DD70BD"/>
    <w:rsid w:val="00E42CFD"/>
    <w:rsid w:val="00E64E37"/>
    <w:rsid w:val="00EB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52E4"/>
  <w15:chartTrackingRefBased/>
  <w15:docId w15:val="{772643D3-0A5B-4043-9DD5-0E2C47374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70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4E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4E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8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deburst.io/asynchronous-adventures-with-node-js-5c7463970ef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/en/knowledge/getting-started/control-flow/what-are-callbacks/" TargetMode="External"/><Relationship Id="rId5" Type="http://schemas.openxmlformats.org/officeDocument/2006/relationships/hyperlink" Target="https://medium.com/the-node-js-collection/what-you-should-know-to-really-understand-the-node-js-event-loop-and-its-metrics-c4907b19da4c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6</cp:revision>
  <dcterms:created xsi:type="dcterms:W3CDTF">2020-04-27T00:51:00Z</dcterms:created>
  <dcterms:modified xsi:type="dcterms:W3CDTF">2020-04-27T03:14:00Z</dcterms:modified>
</cp:coreProperties>
</file>